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D29E3" w:rsidRPr="009D29E3" w:rsidRDefault="009D29E3" w:rsidP="009D29E3">
      <w:pPr>
        <w:pStyle w:val="Didascalia"/>
        <w:keepNext/>
        <w:rPr>
          <w:rFonts w:ascii="Times New Roman" w:hAnsi="Times New Roman" w:cs="Times New Roman"/>
          <w:b/>
          <w:i w:val="0"/>
          <w:color w:val="auto"/>
          <w:sz w:val="24"/>
          <w:szCs w:val="24"/>
          <w:lang w:val="en-US"/>
        </w:rPr>
      </w:pPr>
      <w:r w:rsidRPr="009D29E3">
        <w:rPr>
          <w:rFonts w:ascii="Times New Roman" w:hAnsi="Times New Roman" w:cs="Times New Roman"/>
          <w:b/>
          <w:i w:val="0"/>
          <w:color w:val="auto"/>
          <w:sz w:val="24"/>
          <w:szCs w:val="24"/>
          <w:lang w:val="en-US"/>
        </w:rPr>
        <w:t xml:space="preserve">Supplementary Table 3. </w:t>
      </w:r>
      <w:r w:rsidR="002377CA">
        <w:rPr>
          <w:rFonts w:ascii="Times New Roman" w:hAnsi="Times New Roman" w:cs="Times New Roman"/>
          <w:b/>
          <w:i w:val="0"/>
          <w:color w:val="auto"/>
          <w:sz w:val="24"/>
          <w:szCs w:val="24"/>
          <w:lang w:val="en-US"/>
        </w:rPr>
        <w:t>Total</w:t>
      </w:r>
      <w:r w:rsidRPr="009D29E3">
        <w:rPr>
          <w:rFonts w:ascii="Times New Roman" w:hAnsi="Times New Roman" w:cs="Times New Roman"/>
          <w:b/>
          <w:i w:val="0"/>
          <w:color w:val="auto"/>
          <w:sz w:val="24"/>
          <w:szCs w:val="24"/>
          <w:lang w:val="en-US"/>
        </w:rPr>
        <w:t xml:space="preserve"> CPUE</w:t>
      </w:r>
      <w:r w:rsidRPr="009D29E3">
        <w:rPr>
          <w:rFonts w:ascii="Times New Roman" w:hAnsi="Times New Roman" w:cs="Times New Roman"/>
          <w:b/>
          <w:i w:val="0"/>
          <w:color w:val="auto"/>
          <w:sz w:val="24"/>
          <w:szCs w:val="24"/>
          <w:vertAlign w:val="subscript"/>
          <w:lang w:val="en-US"/>
        </w:rPr>
        <w:t>W</w:t>
      </w:r>
      <w:r w:rsidRPr="009D29E3">
        <w:rPr>
          <w:rFonts w:ascii="Times New Roman" w:hAnsi="Times New Roman" w:cs="Times New Roman"/>
          <w:b/>
          <w:i w:val="0"/>
          <w:color w:val="auto"/>
          <w:sz w:val="24"/>
          <w:szCs w:val="24"/>
          <w:lang w:val="en-US"/>
        </w:rPr>
        <w:t>, standardized in weight</w:t>
      </w:r>
      <w:r w:rsidR="006338EC">
        <w:rPr>
          <w:rFonts w:ascii="Times New Roman" w:hAnsi="Times New Roman" w:cs="Times New Roman"/>
          <w:b/>
          <w:i w:val="0"/>
          <w:color w:val="auto"/>
          <w:sz w:val="24"/>
          <w:szCs w:val="24"/>
          <w:lang w:val="en-US"/>
        </w:rPr>
        <w:t xml:space="preserve"> (kg)</w:t>
      </w:r>
      <w:r>
        <w:rPr>
          <w:rFonts w:ascii="Times New Roman" w:hAnsi="Times New Roman" w:cs="Times New Roman"/>
          <w:b/>
          <w:i w:val="0"/>
          <w:color w:val="auto"/>
          <w:sz w:val="24"/>
          <w:szCs w:val="24"/>
          <w:lang w:val="en-US"/>
        </w:rPr>
        <w:t xml:space="preserve">, of each haul for each gear and each site. </w:t>
      </w:r>
      <w:bookmarkStart w:id="0" w:name="_GoBack"/>
      <w:bookmarkEnd w:id="0"/>
      <w:r w:rsidR="001958BE" w:rsidRPr="001958BE">
        <w:rPr>
          <w:rFonts w:ascii="Times New Roman" w:hAnsi="Times New Roman" w:cs="Times New Roman"/>
          <w:b/>
          <w:i w:val="0"/>
          <w:color w:val="auto"/>
          <w:sz w:val="24"/>
          <w:szCs w:val="24"/>
          <w:lang w:val="en-US"/>
        </w:rPr>
        <w:t>GTR: Trammel nets; LP: large pots; SP: small pots.</w:t>
      </w:r>
    </w:p>
    <w:tbl>
      <w:tblPr>
        <w:tblW w:w="9633" w:type="dxa"/>
        <w:tblInd w:w="-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16"/>
        <w:gridCol w:w="1712"/>
        <w:gridCol w:w="815"/>
        <w:gridCol w:w="538"/>
        <w:gridCol w:w="1592"/>
        <w:gridCol w:w="815"/>
        <w:gridCol w:w="538"/>
        <w:gridCol w:w="1592"/>
        <w:gridCol w:w="815"/>
      </w:tblGrid>
      <w:tr w:rsidR="009D29E3" w:rsidRPr="006338EC" w:rsidTr="009D29E3">
        <w:trPr>
          <w:trHeight w:val="288"/>
        </w:trPr>
        <w:tc>
          <w:tcPr>
            <w:tcW w:w="121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:rsidR="009D29E3" w:rsidRPr="006338EC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it-IT"/>
              </w:rPr>
            </w:pPr>
            <w:r w:rsidRPr="006338E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it-IT"/>
              </w:rPr>
              <w:t>Area</w:t>
            </w:r>
          </w:p>
        </w:tc>
        <w:tc>
          <w:tcPr>
            <w:tcW w:w="252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9D29E3" w:rsidRPr="006338EC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it-IT"/>
              </w:rPr>
            </w:pPr>
            <w:r w:rsidRPr="006338E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it-IT"/>
              </w:rPr>
              <w:t>GTR</w:t>
            </w:r>
          </w:p>
        </w:tc>
        <w:tc>
          <w:tcPr>
            <w:tcW w:w="53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6338EC" w:rsidRDefault="009D29E3" w:rsidP="009D29E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it-IT"/>
              </w:rPr>
            </w:pPr>
            <w:r w:rsidRPr="006338E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it-IT"/>
              </w:rPr>
              <w:t> </w:t>
            </w:r>
          </w:p>
        </w:tc>
        <w:tc>
          <w:tcPr>
            <w:tcW w:w="240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9D29E3" w:rsidRPr="006338EC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it-IT"/>
              </w:rPr>
            </w:pPr>
            <w:r w:rsidRPr="006338E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it-IT"/>
              </w:rPr>
              <w:t>SP</w:t>
            </w:r>
          </w:p>
        </w:tc>
        <w:tc>
          <w:tcPr>
            <w:tcW w:w="53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6338EC" w:rsidRDefault="009D29E3" w:rsidP="009D29E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it-IT"/>
              </w:rPr>
            </w:pPr>
            <w:r w:rsidRPr="006338E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it-IT"/>
              </w:rPr>
              <w:t> </w:t>
            </w:r>
          </w:p>
        </w:tc>
        <w:tc>
          <w:tcPr>
            <w:tcW w:w="2406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:rsidR="009D29E3" w:rsidRPr="006338EC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it-IT"/>
              </w:rPr>
            </w:pPr>
            <w:r w:rsidRPr="006338E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it-IT"/>
              </w:rPr>
              <w:t>LP</w:t>
            </w:r>
          </w:p>
        </w:tc>
      </w:tr>
      <w:tr w:rsidR="009D29E3" w:rsidRPr="006338EC" w:rsidTr="009D29E3">
        <w:trPr>
          <w:trHeight w:val="288"/>
        </w:trPr>
        <w:tc>
          <w:tcPr>
            <w:tcW w:w="121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:rsidR="009D29E3" w:rsidRPr="006338EC" w:rsidRDefault="009D29E3" w:rsidP="009D29E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it-IT"/>
              </w:rPr>
            </w:pPr>
          </w:p>
        </w:tc>
        <w:tc>
          <w:tcPr>
            <w:tcW w:w="171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9D29E3" w:rsidRPr="006338EC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it-IT"/>
              </w:rPr>
            </w:pPr>
            <w:r w:rsidRPr="006338E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it-IT"/>
              </w:rPr>
              <w:t>ID Haul</w:t>
            </w:r>
          </w:p>
        </w:tc>
        <w:tc>
          <w:tcPr>
            <w:tcW w:w="8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6338EC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it-IT"/>
              </w:rPr>
            </w:pPr>
            <w:r w:rsidRPr="006338E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it-IT"/>
              </w:rPr>
              <w:t>CPUE</w:t>
            </w:r>
            <w:r w:rsidRPr="006338E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vertAlign w:val="subscript"/>
                <w:lang w:val="en-US" w:eastAsia="it-IT"/>
              </w:rPr>
              <w:t>W</w:t>
            </w:r>
          </w:p>
        </w:tc>
        <w:tc>
          <w:tcPr>
            <w:tcW w:w="5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9D29E3" w:rsidRPr="006338EC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it-IT"/>
              </w:rPr>
            </w:pPr>
            <w:r w:rsidRPr="006338E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it-IT"/>
              </w:rPr>
              <w:t> </w:t>
            </w:r>
          </w:p>
        </w:tc>
        <w:tc>
          <w:tcPr>
            <w:tcW w:w="15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9D29E3" w:rsidRPr="006338EC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it-IT"/>
              </w:rPr>
            </w:pPr>
            <w:r w:rsidRPr="006338E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it-IT"/>
              </w:rPr>
              <w:t>ID Haul</w:t>
            </w:r>
          </w:p>
        </w:tc>
        <w:tc>
          <w:tcPr>
            <w:tcW w:w="8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6338EC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it-IT"/>
              </w:rPr>
            </w:pPr>
            <w:r w:rsidRPr="006338E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it-IT"/>
              </w:rPr>
              <w:t>CPUE</w:t>
            </w:r>
            <w:r w:rsidRPr="006338E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vertAlign w:val="subscript"/>
                <w:lang w:val="en-US" w:eastAsia="it-IT"/>
              </w:rPr>
              <w:t>W</w:t>
            </w:r>
          </w:p>
        </w:tc>
        <w:tc>
          <w:tcPr>
            <w:tcW w:w="5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6338EC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it-IT"/>
              </w:rPr>
            </w:pPr>
            <w:r w:rsidRPr="006338E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it-IT"/>
              </w:rPr>
              <w:t> </w:t>
            </w:r>
          </w:p>
        </w:tc>
        <w:tc>
          <w:tcPr>
            <w:tcW w:w="15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9D29E3" w:rsidRPr="006338EC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it-IT"/>
              </w:rPr>
            </w:pPr>
            <w:r w:rsidRPr="006338E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it-IT"/>
              </w:rPr>
              <w:t>ID Haul</w:t>
            </w:r>
          </w:p>
        </w:tc>
        <w:tc>
          <w:tcPr>
            <w:tcW w:w="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9D29E3" w:rsidRPr="006338EC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it-IT"/>
              </w:rPr>
            </w:pPr>
            <w:r w:rsidRPr="006338E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it-IT"/>
              </w:rPr>
              <w:t>CPUE</w:t>
            </w:r>
            <w:r w:rsidRPr="006338E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vertAlign w:val="subscript"/>
                <w:lang w:val="en-US" w:eastAsia="it-IT"/>
              </w:rPr>
              <w:t>W</w:t>
            </w:r>
          </w:p>
        </w:tc>
      </w:tr>
      <w:tr w:rsidR="009D29E3" w:rsidRPr="006338EC" w:rsidTr="009D29E3">
        <w:trPr>
          <w:trHeight w:val="288"/>
        </w:trPr>
        <w:tc>
          <w:tcPr>
            <w:tcW w:w="121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shd w:val="clear" w:color="000000" w:fill="FFFFFF"/>
            <w:vAlign w:val="center"/>
            <w:hideMark/>
          </w:tcPr>
          <w:p w:rsidR="009D29E3" w:rsidRPr="006338EC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it-IT"/>
              </w:rPr>
            </w:pPr>
            <w:r w:rsidRPr="006338E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it-IT"/>
              </w:rPr>
              <w:t>Marina di Ravenna</w:t>
            </w:r>
          </w:p>
        </w:tc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6338EC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</w:pPr>
            <w:r w:rsidRPr="006338E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150_GTR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6338EC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</w:pPr>
            <w:r w:rsidRPr="006338E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0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6338EC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</w:pPr>
            <w:r w:rsidRPr="006338E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 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6338EC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</w:pPr>
            <w:r w:rsidRPr="006338E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148_SP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6338EC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</w:pPr>
            <w:r w:rsidRPr="006338E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1.42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6338EC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</w:pPr>
            <w:r w:rsidRPr="006338E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 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6338EC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</w:pPr>
            <w:r w:rsidRPr="006338E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149_LP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9D29E3" w:rsidRPr="006338EC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</w:pPr>
            <w:r w:rsidRPr="006338E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4.49</w:t>
            </w:r>
          </w:p>
        </w:tc>
      </w:tr>
      <w:tr w:rsidR="009D29E3" w:rsidRPr="009D29E3" w:rsidTr="009D29E3">
        <w:trPr>
          <w:trHeight w:val="288"/>
        </w:trPr>
        <w:tc>
          <w:tcPr>
            <w:tcW w:w="121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:rsidR="009D29E3" w:rsidRPr="006338EC" w:rsidRDefault="009D29E3" w:rsidP="009D29E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 w:eastAsia="it-IT"/>
              </w:rPr>
            </w:pPr>
          </w:p>
        </w:tc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6338E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it-IT"/>
              </w:rPr>
              <w:t>1</w:t>
            </w: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53_GTR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7.34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151_SP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5.22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152_LP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15.82</w:t>
            </w:r>
          </w:p>
        </w:tc>
      </w:tr>
      <w:tr w:rsidR="009D29E3" w:rsidRPr="009D29E3" w:rsidTr="009D29E3">
        <w:trPr>
          <w:trHeight w:val="288"/>
        </w:trPr>
        <w:tc>
          <w:tcPr>
            <w:tcW w:w="121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:rsidR="009D29E3" w:rsidRPr="009D29E3" w:rsidRDefault="009D29E3" w:rsidP="009D29E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</w:pPr>
          </w:p>
        </w:tc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156_GTR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6.51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154_SP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.35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155_LP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.46</w:t>
            </w:r>
          </w:p>
        </w:tc>
      </w:tr>
      <w:tr w:rsidR="009D29E3" w:rsidRPr="009D29E3" w:rsidTr="009D29E3">
        <w:trPr>
          <w:trHeight w:val="288"/>
        </w:trPr>
        <w:tc>
          <w:tcPr>
            <w:tcW w:w="121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:rsidR="009D29E3" w:rsidRPr="009D29E3" w:rsidRDefault="009D29E3" w:rsidP="009D29E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</w:pPr>
          </w:p>
        </w:tc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159_GTR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5.17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158_SP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6.29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157_LP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8.11</w:t>
            </w:r>
          </w:p>
        </w:tc>
      </w:tr>
      <w:tr w:rsidR="009D29E3" w:rsidRPr="009D29E3" w:rsidTr="009D29E3">
        <w:trPr>
          <w:trHeight w:val="288"/>
        </w:trPr>
        <w:tc>
          <w:tcPr>
            <w:tcW w:w="121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:rsidR="009D29E3" w:rsidRPr="009D29E3" w:rsidRDefault="009D29E3" w:rsidP="009D29E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</w:pPr>
          </w:p>
        </w:tc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162_GTR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7.01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161_SP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5.57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160_LP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8.7</w:t>
            </w:r>
          </w:p>
        </w:tc>
      </w:tr>
      <w:tr w:rsidR="009D29E3" w:rsidRPr="009D29E3" w:rsidTr="009D29E3">
        <w:trPr>
          <w:trHeight w:val="288"/>
        </w:trPr>
        <w:tc>
          <w:tcPr>
            <w:tcW w:w="121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:rsidR="009D29E3" w:rsidRPr="009D29E3" w:rsidRDefault="009D29E3" w:rsidP="009D29E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</w:pPr>
          </w:p>
        </w:tc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165_GTR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10.98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164_SP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9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163_LP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8.24</w:t>
            </w:r>
          </w:p>
        </w:tc>
      </w:tr>
      <w:tr w:rsidR="009D29E3" w:rsidRPr="009D29E3" w:rsidTr="009D29E3">
        <w:trPr>
          <w:trHeight w:val="288"/>
        </w:trPr>
        <w:tc>
          <w:tcPr>
            <w:tcW w:w="121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:rsidR="009D29E3" w:rsidRPr="009D29E3" w:rsidRDefault="009D29E3" w:rsidP="009D29E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</w:pPr>
          </w:p>
        </w:tc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168_GTR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167_SP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2.81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166_LP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4.03</w:t>
            </w:r>
          </w:p>
        </w:tc>
      </w:tr>
      <w:tr w:rsidR="009D29E3" w:rsidRPr="009D29E3" w:rsidTr="009D29E3">
        <w:trPr>
          <w:trHeight w:val="288"/>
        </w:trPr>
        <w:tc>
          <w:tcPr>
            <w:tcW w:w="121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:rsidR="009D29E3" w:rsidRPr="009D29E3" w:rsidRDefault="009D29E3" w:rsidP="009D29E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</w:pPr>
          </w:p>
        </w:tc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171_GTR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3.23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170_SP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6.55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169_LP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11.66</w:t>
            </w:r>
          </w:p>
        </w:tc>
      </w:tr>
      <w:tr w:rsidR="009D29E3" w:rsidRPr="009D29E3" w:rsidTr="009D29E3">
        <w:trPr>
          <w:trHeight w:val="288"/>
        </w:trPr>
        <w:tc>
          <w:tcPr>
            <w:tcW w:w="121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:rsidR="009D29E3" w:rsidRPr="009D29E3" w:rsidRDefault="009D29E3" w:rsidP="009D29E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</w:pPr>
          </w:p>
        </w:tc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174_GTR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.67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173_SP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4.32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172_LP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.96</w:t>
            </w:r>
          </w:p>
        </w:tc>
      </w:tr>
      <w:tr w:rsidR="009D29E3" w:rsidRPr="009D29E3" w:rsidTr="009D29E3">
        <w:trPr>
          <w:trHeight w:val="288"/>
        </w:trPr>
        <w:tc>
          <w:tcPr>
            <w:tcW w:w="121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:rsidR="009D29E3" w:rsidRPr="009D29E3" w:rsidRDefault="009D29E3" w:rsidP="009D29E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</w:pPr>
          </w:p>
        </w:tc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177_GTR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7.88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176_SP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8.3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175_LP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11.95</w:t>
            </w:r>
          </w:p>
        </w:tc>
      </w:tr>
      <w:tr w:rsidR="009D29E3" w:rsidRPr="009D29E3" w:rsidTr="009D29E3">
        <w:trPr>
          <w:trHeight w:val="288"/>
        </w:trPr>
        <w:tc>
          <w:tcPr>
            <w:tcW w:w="121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:rsidR="009D29E3" w:rsidRPr="009D29E3" w:rsidRDefault="009D29E3" w:rsidP="009D29E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</w:pPr>
          </w:p>
        </w:tc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180_GTR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5.24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179_SP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3.72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178_LP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1.08</w:t>
            </w:r>
          </w:p>
        </w:tc>
      </w:tr>
      <w:tr w:rsidR="009D29E3" w:rsidRPr="009D29E3" w:rsidTr="009D29E3">
        <w:trPr>
          <w:trHeight w:val="288"/>
        </w:trPr>
        <w:tc>
          <w:tcPr>
            <w:tcW w:w="121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:rsidR="009D29E3" w:rsidRPr="009D29E3" w:rsidRDefault="009D29E3" w:rsidP="009D29E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</w:pPr>
          </w:p>
        </w:tc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183_GTR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182_SP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1.7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181_LP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1.74</w:t>
            </w:r>
          </w:p>
        </w:tc>
      </w:tr>
      <w:tr w:rsidR="009D29E3" w:rsidRPr="009D29E3" w:rsidTr="009D29E3">
        <w:trPr>
          <w:trHeight w:val="288"/>
        </w:trPr>
        <w:tc>
          <w:tcPr>
            <w:tcW w:w="121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:rsidR="009D29E3" w:rsidRPr="009D29E3" w:rsidRDefault="009D29E3" w:rsidP="009D29E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</w:pPr>
          </w:p>
        </w:tc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186_GTR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4.73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185_SP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1.39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184_LP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4.89</w:t>
            </w:r>
          </w:p>
        </w:tc>
      </w:tr>
      <w:tr w:rsidR="009D29E3" w:rsidRPr="009D29E3" w:rsidTr="009D29E3">
        <w:trPr>
          <w:trHeight w:val="288"/>
        </w:trPr>
        <w:tc>
          <w:tcPr>
            <w:tcW w:w="121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:rsidR="009D29E3" w:rsidRPr="009D29E3" w:rsidRDefault="009D29E3" w:rsidP="009D29E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</w:pPr>
          </w:p>
        </w:tc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189_GTR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8.72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188_SP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.09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187_LP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10.72</w:t>
            </w:r>
          </w:p>
        </w:tc>
      </w:tr>
      <w:tr w:rsidR="009D29E3" w:rsidRPr="009D29E3" w:rsidTr="009D29E3">
        <w:trPr>
          <w:trHeight w:val="288"/>
        </w:trPr>
        <w:tc>
          <w:tcPr>
            <w:tcW w:w="121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:rsidR="009D29E3" w:rsidRPr="009D29E3" w:rsidRDefault="009D29E3" w:rsidP="009D29E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</w:pPr>
          </w:p>
        </w:tc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192_GTR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7.34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191_SP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8.46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190_LP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7.26</w:t>
            </w:r>
          </w:p>
        </w:tc>
      </w:tr>
      <w:tr w:rsidR="009D29E3" w:rsidRPr="009D29E3" w:rsidTr="009D29E3">
        <w:trPr>
          <w:trHeight w:val="288"/>
        </w:trPr>
        <w:tc>
          <w:tcPr>
            <w:tcW w:w="121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:rsidR="009D29E3" w:rsidRPr="009D29E3" w:rsidRDefault="009D29E3" w:rsidP="009D29E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</w:pPr>
          </w:p>
        </w:tc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195_GTR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194_SP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2.52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193_LP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5.4</w:t>
            </w:r>
          </w:p>
        </w:tc>
      </w:tr>
      <w:tr w:rsidR="009D29E3" w:rsidRPr="009D29E3" w:rsidTr="009D29E3">
        <w:trPr>
          <w:trHeight w:val="288"/>
        </w:trPr>
        <w:tc>
          <w:tcPr>
            <w:tcW w:w="121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:rsidR="009D29E3" w:rsidRPr="009D29E3" w:rsidRDefault="009D29E3" w:rsidP="009D29E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</w:pPr>
          </w:p>
        </w:tc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198_GTR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2.88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197_SP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1.17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196_LP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1.99</w:t>
            </w:r>
          </w:p>
        </w:tc>
      </w:tr>
      <w:tr w:rsidR="009D29E3" w:rsidRPr="009D29E3" w:rsidTr="009D29E3">
        <w:trPr>
          <w:trHeight w:val="288"/>
        </w:trPr>
        <w:tc>
          <w:tcPr>
            <w:tcW w:w="121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:rsidR="009D29E3" w:rsidRPr="009D29E3" w:rsidRDefault="009D29E3" w:rsidP="009D29E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</w:pPr>
          </w:p>
        </w:tc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201_GTR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1.8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200_SP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1.83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199_LP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2.33</w:t>
            </w:r>
          </w:p>
        </w:tc>
      </w:tr>
      <w:tr w:rsidR="009D29E3" w:rsidRPr="009D29E3" w:rsidTr="009D29E3">
        <w:trPr>
          <w:trHeight w:val="288"/>
        </w:trPr>
        <w:tc>
          <w:tcPr>
            <w:tcW w:w="121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:rsidR="009D29E3" w:rsidRPr="009D29E3" w:rsidRDefault="009D29E3" w:rsidP="009D29E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</w:pPr>
          </w:p>
        </w:tc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204_GTR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203_SP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2.96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202_LP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35.07</w:t>
            </w:r>
          </w:p>
        </w:tc>
      </w:tr>
      <w:tr w:rsidR="009D29E3" w:rsidRPr="009D29E3" w:rsidTr="009D29E3">
        <w:trPr>
          <w:trHeight w:val="288"/>
        </w:trPr>
        <w:tc>
          <w:tcPr>
            <w:tcW w:w="121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:rsidR="009D29E3" w:rsidRPr="009D29E3" w:rsidRDefault="009D29E3" w:rsidP="009D29E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</w:pPr>
          </w:p>
        </w:tc>
        <w:tc>
          <w:tcPr>
            <w:tcW w:w="171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207_GTR</w:t>
            </w:r>
          </w:p>
        </w:tc>
        <w:tc>
          <w:tcPr>
            <w:tcW w:w="8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1.63</w:t>
            </w:r>
          </w:p>
        </w:tc>
        <w:tc>
          <w:tcPr>
            <w:tcW w:w="5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5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206_SP</w:t>
            </w:r>
          </w:p>
        </w:tc>
        <w:tc>
          <w:tcPr>
            <w:tcW w:w="8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.74</w:t>
            </w:r>
          </w:p>
        </w:tc>
        <w:tc>
          <w:tcPr>
            <w:tcW w:w="5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5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205_LP</w:t>
            </w:r>
          </w:p>
        </w:tc>
        <w:tc>
          <w:tcPr>
            <w:tcW w:w="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.5</w:t>
            </w:r>
          </w:p>
        </w:tc>
      </w:tr>
      <w:tr w:rsidR="009D29E3" w:rsidRPr="009D29E3" w:rsidTr="009D29E3">
        <w:trPr>
          <w:trHeight w:val="288"/>
        </w:trPr>
        <w:tc>
          <w:tcPr>
            <w:tcW w:w="121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 </w:t>
            </w:r>
          </w:p>
        </w:tc>
      </w:tr>
      <w:tr w:rsidR="009D29E3" w:rsidRPr="009D29E3" w:rsidTr="009D29E3">
        <w:trPr>
          <w:trHeight w:val="288"/>
        </w:trPr>
        <w:tc>
          <w:tcPr>
            <w:tcW w:w="121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>Portonovo</w:t>
            </w:r>
          </w:p>
        </w:tc>
        <w:tc>
          <w:tcPr>
            <w:tcW w:w="171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104_GTR</w:t>
            </w:r>
          </w:p>
        </w:tc>
        <w:tc>
          <w:tcPr>
            <w:tcW w:w="81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7.39</w:t>
            </w:r>
          </w:p>
        </w:tc>
        <w:tc>
          <w:tcPr>
            <w:tcW w:w="53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59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105_SP</w:t>
            </w:r>
          </w:p>
        </w:tc>
        <w:tc>
          <w:tcPr>
            <w:tcW w:w="81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3.23</w:t>
            </w:r>
          </w:p>
        </w:tc>
        <w:tc>
          <w:tcPr>
            <w:tcW w:w="53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59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81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</w:tr>
      <w:tr w:rsidR="009D29E3" w:rsidRPr="009D29E3" w:rsidTr="009D29E3">
        <w:trPr>
          <w:trHeight w:val="288"/>
        </w:trPr>
        <w:tc>
          <w:tcPr>
            <w:tcW w:w="121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:rsidR="009D29E3" w:rsidRPr="009D29E3" w:rsidRDefault="009D29E3" w:rsidP="009D29E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</w:pPr>
          </w:p>
        </w:tc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107_GTR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3.79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106_SP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.59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</w:tr>
      <w:tr w:rsidR="009D29E3" w:rsidRPr="009D29E3" w:rsidTr="009D29E3">
        <w:trPr>
          <w:trHeight w:val="288"/>
        </w:trPr>
        <w:tc>
          <w:tcPr>
            <w:tcW w:w="121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:rsidR="009D29E3" w:rsidRPr="009D29E3" w:rsidRDefault="009D29E3" w:rsidP="009D29E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</w:pPr>
          </w:p>
        </w:tc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109_GTR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3.85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108_SP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5.81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</w:tr>
      <w:tr w:rsidR="009D29E3" w:rsidRPr="009D29E3" w:rsidTr="009D29E3">
        <w:trPr>
          <w:trHeight w:val="288"/>
        </w:trPr>
        <w:tc>
          <w:tcPr>
            <w:tcW w:w="121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:rsidR="009D29E3" w:rsidRPr="009D29E3" w:rsidRDefault="009D29E3" w:rsidP="009D29E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</w:pPr>
          </w:p>
        </w:tc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111_GTR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4.76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110_SP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.72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</w:tr>
      <w:tr w:rsidR="009D29E3" w:rsidRPr="009D29E3" w:rsidTr="009D29E3">
        <w:trPr>
          <w:trHeight w:val="288"/>
        </w:trPr>
        <w:tc>
          <w:tcPr>
            <w:tcW w:w="121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:rsidR="009D29E3" w:rsidRPr="009D29E3" w:rsidRDefault="009D29E3" w:rsidP="009D29E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</w:pPr>
          </w:p>
        </w:tc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112_GTR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.8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113_SP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1.29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</w:tr>
      <w:tr w:rsidR="009D29E3" w:rsidRPr="009D29E3" w:rsidTr="009D29E3">
        <w:trPr>
          <w:trHeight w:val="288"/>
        </w:trPr>
        <w:tc>
          <w:tcPr>
            <w:tcW w:w="121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:rsidR="009D29E3" w:rsidRPr="009D29E3" w:rsidRDefault="009D29E3" w:rsidP="009D29E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</w:pPr>
          </w:p>
        </w:tc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114_GTR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.62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115_SP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1.53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</w:tr>
      <w:tr w:rsidR="009D29E3" w:rsidRPr="009D29E3" w:rsidTr="009D29E3">
        <w:trPr>
          <w:trHeight w:val="288"/>
        </w:trPr>
        <w:tc>
          <w:tcPr>
            <w:tcW w:w="121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:rsidR="009D29E3" w:rsidRPr="009D29E3" w:rsidRDefault="009D29E3" w:rsidP="009D29E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</w:pPr>
          </w:p>
        </w:tc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116_GTR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2.62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117_SP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5.54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</w:tr>
      <w:tr w:rsidR="009D29E3" w:rsidRPr="009D29E3" w:rsidTr="009D29E3">
        <w:trPr>
          <w:trHeight w:val="288"/>
        </w:trPr>
        <w:tc>
          <w:tcPr>
            <w:tcW w:w="121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:rsidR="009D29E3" w:rsidRPr="009D29E3" w:rsidRDefault="009D29E3" w:rsidP="009D29E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</w:pPr>
          </w:p>
        </w:tc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119_GTR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.53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118_SP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1.03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</w:tr>
      <w:tr w:rsidR="009D29E3" w:rsidRPr="009D29E3" w:rsidTr="009D29E3">
        <w:trPr>
          <w:trHeight w:val="288"/>
        </w:trPr>
        <w:tc>
          <w:tcPr>
            <w:tcW w:w="121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:rsidR="009D29E3" w:rsidRPr="009D29E3" w:rsidRDefault="009D29E3" w:rsidP="009D29E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</w:pPr>
          </w:p>
        </w:tc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120_GTR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1.59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121_SP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5.33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</w:tr>
      <w:tr w:rsidR="009D29E3" w:rsidRPr="009D29E3" w:rsidTr="009D29E3">
        <w:trPr>
          <w:trHeight w:val="288"/>
        </w:trPr>
        <w:tc>
          <w:tcPr>
            <w:tcW w:w="121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:rsidR="009D29E3" w:rsidRPr="009D29E3" w:rsidRDefault="009D29E3" w:rsidP="009D29E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</w:pPr>
          </w:p>
        </w:tc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122_GTR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5.36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123_SP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1.7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</w:tr>
      <w:tr w:rsidR="009D29E3" w:rsidRPr="009D29E3" w:rsidTr="009D29E3">
        <w:trPr>
          <w:trHeight w:val="288"/>
        </w:trPr>
        <w:tc>
          <w:tcPr>
            <w:tcW w:w="121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:rsidR="009D29E3" w:rsidRPr="009D29E3" w:rsidRDefault="009D29E3" w:rsidP="009D29E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</w:pPr>
          </w:p>
        </w:tc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132_GTR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.63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133_SP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2.53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</w:tr>
      <w:tr w:rsidR="009D29E3" w:rsidRPr="009D29E3" w:rsidTr="009D29E3">
        <w:trPr>
          <w:trHeight w:val="288"/>
        </w:trPr>
        <w:tc>
          <w:tcPr>
            <w:tcW w:w="121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:rsidR="009D29E3" w:rsidRPr="009D29E3" w:rsidRDefault="009D29E3" w:rsidP="009D29E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</w:pPr>
          </w:p>
        </w:tc>
        <w:tc>
          <w:tcPr>
            <w:tcW w:w="171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134_GTR</w:t>
            </w:r>
          </w:p>
        </w:tc>
        <w:tc>
          <w:tcPr>
            <w:tcW w:w="8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</w:t>
            </w:r>
          </w:p>
        </w:tc>
        <w:tc>
          <w:tcPr>
            <w:tcW w:w="5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5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135_SP</w:t>
            </w:r>
          </w:p>
        </w:tc>
        <w:tc>
          <w:tcPr>
            <w:tcW w:w="8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.41</w:t>
            </w:r>
          </w:p>
        </w:tc>
        <w:tc>
          <w:tcPr>
            <w:tcW w:w="5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5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  <w:tc>
          <w:tcPr>
            <w:tcW w:w="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-</w:t>
            </w:r>
          </w:p>
        </w:tc>
      </w:tr>
      <w:tr w:rsidR="009D29E3" w:rsidRPr="009D29E3" w:rsidTr="009D29E3">
        <w:trPr>
          <w:trHeight w:val="288"/>
        </w:trPr>
        <w:tc>
          <w:tcPr>
            <w:tcW w:w="121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 </w:t>
            </w:r>
          </w:p>
        </w:tc>
      </w:tr>
      <w:tr w:rsidR="009D29E3" w:rsidRPr="009D29E3" w:rsidTr="009D29E3">
        <w:trPr>
          <w:trHeight w:val="288"/>
        </w:trPr>
        <w:tc>
          <w:tcPr>
            <w:tcW w:w="121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nil"/>
            </w:tcBorders>
            <w:shd w:val="clear" w:color="000000" w:fill="FFFFFF"/>
            <w:noWrap/>
            <w:vAlign w:val="center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  <w:t>Senigallia</w:t>
            </w:r>
          </w:p>
        </w:tc>
        <w:tc>
          <w:tcPr>
            <w:tcW w:w="171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57_GTR</w:t>
            </w:r>
          </w:p>
        </w:tc>
        <w:tc>
          <w:tcPr>
            <w:tcW w:w="81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8.19</w:t>
            </w:r>
          </w:p>
        </w:tc>
        <w:tc>
          <w:tcPr>
            <w:tcW w:w="53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59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61_SP</w:t>
            </w:r>
          </w:p>
        </w:tc>
        <w:tc>
          <w:tcPr>
            <w:tcW w:w="81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2.02</w:t>
            </w:r>
          </w:p>
        </w:tc>
        <w:tc>
          <w:tcPr>
            <w:tcW w:w="53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59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60_LP</w:t>
            </w:r>
          </w:p>
        </w:tc>
        <w:tc>
          <w:tcPr>
            <w:tcW w:w="81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1.47</w:t>
            </w:r>
          </w:p>
        </w:tc>
      </w:tr>
      <w:tr w:rsidR="009D29E3" w:rsidRPr="009D29E3" w:rsidTr="009D29E3">
        <w:trPr>
          <w:trHeight w:val="288"/>
        </w:trPr>
        <w:tc>
          <w:tcPr>
            <w:tcW w:w="121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:rsidR="009D29E3" w:rsidRPr="009D29E3" w:rsidRDefault="009D29E3" w:rsidP="009D29E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</w:pPr>
          </w:p>
        </w:tc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63_GTR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.34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65_SP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3.38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129_LP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</w:t>
            </w:r>
          </w:p>
        </w:tc>
      </w:tr>
      <w:tr w:rsidR="009D29E3" w:rsidRPr="009D29E3" w:rsidTr="009D29E3">
        <w:trPr>
          <w:trHeight w:val="288"/>
        </w:trPr>
        <w:tc>
          <w:tcPr>
            <w:tcW w:w="121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:rsidR="009D29E3" w:rsidRPr="009D29E3" w:rsidRDefault="009D29E3" w:rsidP="009D29E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</w:pPr>
          </w:p>
        </w:tc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66_GTR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1.83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70_SP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5.12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68_LP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.17</w:t>
            </w:r>
          </w:p>
        </w:tc>
      </w:tr>
      <w:tr w:rsidR="009D29E3" w:rsidRPr="009D29E3" w:rsidTr="009D29E3">
        <w:trPr>
          <w:trHeight w:val="288"/>
        </w:trPr>
        <w:tc>
          <w:tcPr>
            <w:tcW w:w="121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:rsidR="009D29E3" w:rsidRPr="009D29E3" w:rsidRDefault="009D29E3" w:rsidP="009D29E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</w:pPr>
          </w:p>
        </w:tc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72_GTR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6.41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74_SP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1.88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130_LP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</w:t>
            </w:r>
          </w:p>
        </w:tc>
      </w:tr>
      <w:tr w:rsidR="009D29E3" w:rsidRPr="009D29E3" w:rsidTr="009D29E3">
        <w:trPr>
          <w:trHeight w:val="288"/>
        </w:trPr>
        <w:tc>
          <w:tcPr>
            <w:tcW w:w="121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:rsidR="009D29E3" w:rsidRPr="009D29E3" w:rsidRDefault="009D29E3" w:rsidP="009D29E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</w:pPr>
          </w:p>
        </w:tc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76_GTR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11.65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79_SP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1.26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78_LP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.32</w:t>
            </w:r>
          </w:p>
        </w:tc>
      </w:tr>
      <w:tr w:rsidR="009D29E3" w:rsidRPr="009D29E3" w:rsidTr="009D29E3">
        <w:trPr>
          <w:trHeight w:val="288"/>
        </w:trPr>
        <w:tc>
          <w:tcPr>
            <w:tcW w:w="121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:rsidR="009D29E3" w:rsidRPr="009D29E3" w:rsidRDefault="009D29E3" w:rsidP="009D29E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</w:pPr>
          </w:p>
        </w:tc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84_GTR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2.4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82_SP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2.88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80_LP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.43</w:t>
            </w:r>
          </w:p>
        </w:tc>
      </w:tr>
      <w:tr w:rsidR="009D29E3" w:rsidRPr="009D29E3" w:rsidTr="009D29E3">
        <w:trPr>
          <w:trHeight w:val="288"/>
        </w:trPr>
        <w:tc>
          <w:tcPr>
            <w:tcW w:w="121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:rsidR="009D29E3" w:rsidRPr="009D29E3" w:rsidRDefault="009D29E3" w:rsidP="009D29E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</w:pPr>
          </w:p>
        </w:tc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86_GTR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4.08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87_SP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2.36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89_LP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4.07</w:t>
            </w:r>
          </w:p>
        </w:tc>
      </w:tr>
      <w:tr w:rsidR="009D29E3" w:rsidRPr="009D29E3" w:rsidTr="009D29E3">
        <w:trPr>
          <w:trHeight w:val="288"/>
        </w:trPr>
        <w:tc>
          <w:tcPr>
            <w:tcW w:w="121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:rsidR="009D29E3" w:rsidRPr="009D29E3" w:rsidRDefault="009D29E3" w:rsidP="009D29E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</w:pPr>
          </w:p>
        </w:tc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90_GTR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1.54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94_SP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5.85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93_LP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2.08</w:t>
            </w:r>
          </w:p>
        </w:tc>
      </w:tr>
      <w:tr w:rsidR="009D29E3" w:rsidRPr="009D29E3" w:rsidTr="009D29E3">
        <w:trPr>
          <w:trHeight w:val="288"/>
        </w:trPr>
        <w:tc>
          <w:tcPr>
            <w:tcW w:w="121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:rsidR="009D29E3" w:rsidRPr="009D29E3" w:rsidRDefault="009D29E3" w:rsidP="009D29E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</w:pPr>
          </w:p>
        </w:tc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95_GTR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4.77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98_SP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3.07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5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131_LP</w:t>
            </w:r>
          </w:p>
        </w:tc>
        <w:tc>
          <w:tcPr>
            <w:tcW w:w="81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0</w:t>
            </w:r>
          </w:p>
        </w:tc>
      </w:tr>
      <w:tr w:rsidR="009D29E3" w:rsidRPr="009D29E3" w:rsidTr="009D29E3">
        <w:trPr>
          <w:trHeight w:val="288"/>
        </w:trPr>
        <w:tc>
          <w:tcPr>
            <w:tcW w:w="121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:rsidR="009D29E3" w:rsidRPr="009D29E3" w:rsidRDefault="009D29E3" w:rsidP="009D29E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it-IT"/>
              </w:rPr>
            </w:pPr>
          </w:p>
        </w:tc>
        <w:tc>
          <w:tcPr>
            <w:tcW w:w="171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99_GTR</w:t>
            </w:r>
          </w:p>
        </w:tc>
        <w:tc>
          <w:tcPr>
            <w:tcW w:w="8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2.2</w:t>
            </w:r>
          </w:p>
        </w:tc>
        <w:tc>
          <w:tcPr>
            <w:tcW w:w="5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5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103_SP</w:t>
            </w:r>
          </w:p>
        </w:tc>
        <w:tc>
          <w:tcPr>
            <w:tcW w:w="8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3</w:t>
            </w:r>
          </w:p>
        </w:tc>
        <w:tc>
          <w:tcPr>
            <w:tcW w:w="5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 </w:t>
            </w:r>
          </w:p>
        </w:tc>
        <w:tc>
          <w:tcPr>
            <w:tcW w:w="15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102_LP</w:t>
            </w:r>
          </w:p>
        </w:tc>
        <w:tc>
          <w:tcPr>
            <w:tcW w:w="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9D29E3" w:rsidRPr="009D29E3" w:rsidRDefault="009D29E3" w:rsidP="009D29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</w:pPr>
            <w:r w:rsidRPr="009D29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it-IT"/>
              </w:rPr>
              <w:t>8.31</w:t>
            </w:r>
          </w:p>
        </w:tc>
      </w:tr>
    </w:tbl>
    <w:p w:rsidR="00894399" w:rsidRDefault="00894399"/>
    <w:sectPr w:rsidR="00894399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1Njc1NDU2NDSwMDdX0lEKTi0uzszPAykwqgUAtFL+qywAAAA="/>
  </w:docVars>
  <w:rsids>
    <w:rsidRoot w:val="002C783A"/>
    <w:rsid w:val="001958BE"/>
    <w:rsid w:val="002377CA"/>
    <w:rsid w:val="002C783A"/>
    <w:rsid w:val="006338EC"/>
    <w:rsid w:val="00894399"/>
    <w:rsid w:val="009D29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3F3721A"/>
  <w15:chartTrackingRefBased/>
  <w15:docId w15:val="{115D712D-362B-431E-9BCB-0A9BC1709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Didascalia">
    <w:name w:val="caption"/>
    <w:basedOn w:val="Normale"/>
    <w:next w:val="Normale"/>
    <w:uiPriority w:val="35"/>
    <w:unhideWhenUsed/>
    <w:qFormat/>
    <w:rsid w:val="009D29E3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686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5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291</Words>
  <Characters>1659</Characters>
  <Application>Microsoft Office Word</Application>
  <DocSecurity>0</DocSecurity>
  <Lines>13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 Petetta</dc:creator>
  <cp:keywords/>
  <dc:description/>
  <cp:lastModifiedBy>Andrea Petetta</cp:lastModifiedBy>
  <cp:revision>4</cp:revision>
  <dcterms:created xsi:type="dcterms:W3CDTF">2020-03-24T15:31:00Z</dcterms:created>
  <dcterms:modified xsi:type="dcterms:W3CDTF">2020-03-31T10:18:00Z</dcterms:modified>
</cp:coreProperties>
</file>